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E3B80" w14:textId="785A1C52" w:rsidR="00CA705A" w:rsidRDefault="00CA705A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640A39">
        <w:rPr>
          <w:rFonts w:ascii="Aptos" w:hAnsi="Aptos"/>
          <w:noProof/>
          <w:lang w:bidi="th-TH"/>
        </w:rPr>
        <w:drawing>
          <wp:anchor distT="0" distB="0" distL="114300" distR="114300" simplePos="0" relativeHeight="251659264" behindDoc="1" locked="0" layoutInCell="1" allowOverlap="1" wp14:anchorId="20777866" wp14:editId="527B87F8">
            <wp:simplePos x="0" y="0"/>
            <wp:positionH relativeFrom="margin">
              <wp:align>center</wp:align>
            </wp:positionH>
            <wp:positionV relativeFrom="paragraph">
              <wp:posOffset>19050</wp:posOffset>
            </wp:positionV>
            <wp:extent cx="2216573" cy="826770"/>
            <wp:effectExtent l="0" t="0" r="0" b="0"/>
            <wp:wrapTight wrapText="bothSides">
              <wp:wrapPolygon edited="0">
                <wp:start x="2414" y="498"/>
                <wp:lineTo x="1671" y="2488"/>
                <wp:lineTo x="371" y="7465"/>
                <wp:lineTo x="371" y="10452"/>
                <wp:lineTo x="1485" y="17419"/>
                <wp:lineTo x="2414" y="19410"/>
                <wp:lineTo x="2599" y="20406"/>
                <wp:lineTo x="3342" y="20406"/>
                <wp:lineTo x="3528" y="19410"/>
                <wp:lineTo x="4270" y="17419"/>
                <wp:lineTo x="18010" y="17419"/>
                <wp:lineTo x="18567" y="11945"/>
                <wp:lineTo x="12440" y="9456"/>
                <wp:lineTo x="12811" y="7465"/>
                <wp:lineTo x="3528" y="498"/>
                <wp:lineTo x="2414" y="498"/>
              </wp:wrapPolygon>
            </wp:wrapTight>
            <wp:docPr id="373866098" name="Picture 1" descr="A blue text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text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90" t="26430" b="25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573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F89D10" w14:textId="78B6E1EA" w:rsidR="00CA705A" w:rsidRDefault="00CA705A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2A2AB57" w14:textId="77777777" w:rsidR="00CA705A" w:rsidRDefault="00CA705A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AD6C97B" w14:textId="69B195BD" w:rsidR="00CA705A" w:rsidRDefault="00CA705A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6C38084" w14:textId="77777777" w:rsidR="00CA705A" w:rsidRDefault="00CA705A" w:rsidP="00684B53">
      <w:pPr>
        <w:tabs>
          <w:tab w:val="left" w:pos="4512"/>
        </w:tabs>
        <w:spacing w:after="0"/>
        <w:jc w:val="center"/>
        <w:rPr>
          <w:rFonts w:ascii="Aptos" w:hAnsi="Aptos" w:cs="Arial"/>
          <w:b/>
          <w:bCs/>
          <w:sz w:val="24"/>
          <w:szCs w:val="24"/>
        </w:rPr>
      </w:pPr>
    </w:p>
    <w:p w14:paraId="463B1906" w14:textId="3C2E20D3" w:rsidR="00CA705A" w:rsidRPr="00CA705A" w:rsidRDefault="00C10F37" w:rsidP="00684B53">
      <w:pPr>
        <w:tabs>
          <w:tab w:val="left" w:pos="4512"/>
        </w:tabs>
        <w:spacing w:after="0"/>
        <w:jc w:val="center"/>
        <w:rPr>
          <w:rFonts w:ascii="Aptos" w:hAnsi="Aptos" w:cs="Arial"/>
          <w:b/>
          <w:bCs/>
          <w:sz w:val="36"/>
          <w:szCs w:val="36"/>
        </w:rPr>
      </w:pPr>
      <w:r w:rsidRPr="00CA705A">
        <w:rPr>
          <w:rFonts w:ascii="Aptos" w:hAnsi="Aptos" w:cs="Arial"/>
          <w:b/>
          <w:bCs/>
          <w:sz w:val="36"/>
          <w:szCs w:val="36"/>
        </w:rPr>
        <w:t>APPEAL</w:t>
      </w:r>
      <w:r w:rsidR="00CA705A" w:rsidRPr="00CA705A">
        <w:rPr>
          <w:rFonts w:ascii="Aptos" w:hAnsi="Aptos" w:cs="Arial"/>
          <w:b/>
          <w:bCs/>
          <w:sz w:val="36"/>
          <w:szCs w:val="36"/>
        </w:rPr>
        <w:t xml:space="preserve"> </w:t>
      </w:r>
      <w:r w:rsidR="00986AC5">
        <w:rPr>
          <w:rFonts w:ascii="Aptos" w:hAnsi="Aptos" w:cs="Arial"/>
          <w:b/>
          <w:bCs/>
          <w:sz w:val="36"/>
          <w:szCs w:val="36"/>
        </w:rPr>
        <w:t>STATEMENT</w:t>
      </w:r>
      <w:r w:rsidRPr="00CA705A">
        <w:rPr>
          <w:rFonts w:ascii="Aptos" w:hAnsi="Aptos" w:cs="Arial"/>
          <w:b/>
          <w:bCs/>
          <w:sz w:val="36"/>
          <w:szCs w:val="36"/>
        </w:rPr>
        <w:t xml:space="preserve"> </w:t>
      </w:r>
    </w:p>
    <w:p w14:paraId="4F38765C" w14:textId="3ABA2A55" w:rsidR="00140ADF" w:rsidRPr="00CA705A" w:rsidRDefault="00CA705A" w:rsidP="00684B53">
      <w:pPr>
        <w:tabs>
          <w:tab w:val="left" w:pos="4512"/>
        </w:tabs>
        <w:spacing w:after="0"/>
        <w:jc w:val="center"/>
        <w:rPr>
          <w:rFonts w:ascii="Aptos" w:hAnsi="Aptos" w:cs="Arial"/>
          <w:b/>
          <w:bCs/>
          <w:sz w:val="24"/>
          <w:szCs w:val="24"/>
        </w:rPr>
      </w:pPr>
      <w:r>
        <w:rPr>
          <w:rFonts w:ascii="Aptos" w:hAnsi="Aptos" w:cs="Arial"/>
          <w:b/>
          <w:bCs/>
          <w:sz w:val="24"/>
          <w:szCs w:val="24"/>
        </w:rPr>
        <w:t>(For Appeals Against Academic Exclusion)</w:t>
      </w:r>
    </w:p>
    <w:p w14:paraId="544B792F" w14:textId="77777777" w:rsidR="00140ADF" w:rsidRDefault="00140ADF" w:rsidP="00140ADF">
      <w:pPr>
        <w:tabs>
          <w:tab w:val="left" w:pos="4512"/>
        </w:tabs>
        <w:spacing w:after="0"/>
        <w:rPr>
          <w:rFonts w:ascii="Aptos" w:hAnsi="Aptos" w:cs="Arial"/>
          <w:sz w:val="24"/>
          <w:szCs w:val="24"/>
        </w:rPr>
      </w:pPr>
    </w:p>
    <w:p w14:paraId="58BA4FA7" w14:textId="05A10E6F" w:rsidR="00CA705A" w:rsidRPr="00CA705A" w:rsidRDefault="00CA705A" w:rsidP="00CA705A">
      <w:pPr>
        <w:tabs>
          <w:tab w:val="left" w:pos="4512"/>
        </w:tabs>
        <w:spacing w:after="120"/>
        <w:rPr>
          <w:rFonts w:ascii="Aptos" w:hAnsi="Aptos" w:cs="Arial"/>
          <w:b/>
          <w:bCs/>
          <w:sz w:val="24"/>
          <w:szCs w:val="24"/>
        </w:rPr>
      </w:pPr>
      <w:r>
        <w:rPr>
          <w:rFonts w:ascii="Aptos" w:hAnsi="Aptos" w:cs="Arial"/>
          <w:b/>
          <w:bCs/>
          <w:sz w:val="24"/>
          <w:szCs w:val="24"/>
        </w:rPr>
        <w:t xml:space="preserve">PART ONE: </w:t>
      </w:r>
      <w:r w:rsidRPr="00CA705A">
        <w:rPr>
          <w:rFonts w:ascii="Aptos" w:hAnsi="Aptos" w:cs="Arial"/>
          <w:b/>
          <w:bCs/>
          <w:sz w:val="24"/>
          <w:szCs w:val="24"/>
        </w:rPr>
        <w:t>Student Detail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3823"/>
        <w:gridCol w:w="5805"/>
      </w:tblGrid>
      <w:tr w:rsidR="00CA705A" w14:paraId="113D052B" w14:textId="77777777" w:rsidTr="00CA70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F9DFD1A" w14:textId="3FCDAD58" w:rsidR="00CA705A" w:rsidRPr="007C2283" w:rsidRDefault="00CA705A" w:rsidP="00684B53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Family/Surname Name</w:t>
            </w:r>
          </w:p>
        </w:tc>
        <w:tc>
          <w:tcPr>
            <w:tcW w:w="5805" w:type="dxa"/>
          </w:tcPr>
          <w:p w14:paraId="3B03861E" w14:textId="77777777" w:rsidR="00CA705A" w:rsidRPr="00CA705A" w:rsidRDefault="00CA705A" w:rsidP="00684B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CA705A" w14:paraId="7E267108" w14:textId="77777777" w:rsidTr="00CA705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CFBF50C" w14:textId="6BC5EAA4" w:rsidR="00CA705A" w:rsidRPr="007C2283" w:rsidRDefault="00CA705A" w:rsidP="00684B53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Given Names</w:t>
            </w:r>
          </w:p>
        </w:tc>
        <w:tc>
          <w:tcPr>
            <w:tcW w:w="5805" w:type="dxa"/>
          </w:tcPr>
          <w:p w14:paraId="18F4B091" w14:textId="77777777" w:rsidR="00CA705A" w:rsidRPr="00CA705A" w:rsidRDefault="00CA705A" w:rsidP="0068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CA705A" w14:paraId="73C53D33" w14:textId="77777777" w:rsidTr="00CA705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3CB2F40" w14:textId="01C1A366" w:rsidR="00CA705A" w:rsidRPr="007C2283" w:rsidRDefault="00986AC5" w:rsidP="00684B53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 xml:space="preserve">Bond </w:t>
            </w:r>
            <w:r w:rsidR="00CA705A"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Student I</w:t>
            </w: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D</w:t>
            </w:r>
          </w:p>
        </w:tc>
        <w:tc>
          <w:tcPr>
            <w:tcW w:w="5805" w:type="dxa"/>
          </w:tcPr>
          <w:p w14:paraId="44E08118" w14:textId="77777777" w:rsidR="00CA705A" w:rsidRPr="00CA705A" w:rsidRDefault="00CA705A" w:rsidP="0068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CA705A" w14:paraId="5E069FA9" w14:textId="77777777" w:rsidTr="00CA705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0C9B24E" w14:textId="1C7BA0B2" w:rsidR="00CA705A" w:rsidRPr="007C2283" w:rsidRDefault="00CA705A" w:rsidP="00684B53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Phone Number</w:t>
            </w:r>
          </w:p>
        </w:tc>
        <w:tc>
          <w:tcPr>
            <w:tcW w:w="5805" w:type="dxa"/>
          </w:tcPr>
          <w:p w14:paraId="04CA4004" w14:textId="77777777" w:rsidR="00CA705A" w:rsidRPr="00CA705A" w:rsidRDefault="00CA705A" w:rsidP="0068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CA705A" w14:paraId="53183EF0" w14:textId="77777777" w:rsidTr="00CA705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F27F7CD" w14:textId="2B50BC46" w:rsidR="00CA705A" w:rsidRPr="007C2283" w:rsidRDefault="00986AC5" w:rsidP="00684B53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 xml:space="preserve">Bond </w:t>
            </w:r>
            <w:r w:rsidR="00CA705A"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Email</w:t>
            </w: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 xml:space="preserve"> address</w:t>
            </w:r>
          </w:p>
        </w:tc>
        <w:tc>
          <w:tcPr>
            <w:tcW w:w="5805" w:type="dxa"/>
          </w:tcPr>
          <w:p w14:paraId="7B5A5267" w14:textId="77777777" w:rsidR="00CA705A" w:rsidRPr="00CA705A" w:rsidRDefault="00CA705A" w:rsidP="0068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CA705A" w14:paraId="01B41D77" w14:textId="77777777" w:rsidTr="00CA705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84F2760" w14:textId="4EEA4F08" w:rsidR="00CA705A" w:rsidRPr="007C2283" w:rsidRDefault="00CA705A" w:rsidP="00684B53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Program Code</w:t>
            </w:r>
          </w:p>
        </w:tc>
        <w:tc>
          <w:tcPr>
            <w:tcW w:w="5805" w:type="dxa"/>
          </w:tcPr>
          <w:p w14:paraId="0FA6811E" w14:textId="77777777" w:rsidR="00CA705A" w:rsidRPr="00CA705A" w:rsidRDefault="00CA705A" w:rsidP="0068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CA705A" w14:paraId="23AE6D57" w14:textId="77777777" w:rsidTr="00CA705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4F15CDA" w14:textId="4B6915AE" w:rsidR="00CA705A" w:rsidRPr="007C2283" w:rsidRDefault="00CA705A" w:rsidP="00684B53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 w:rsidRPr="007C2283"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Program Name</w:t>
            </w:r>
          </w:p>
        </w:tc>
        <w:tc>
          <w:tcPr>
            <w:tcW w:w="5805" w:type="dxa"/>
          </w:tcPr>
          <w:p w14:paraId="2A83F72E" w14:textId="77777777" w:rsidR="00CA705A" w:rsidRPr="00CA705A" w:rsidRDefault="00CA705A" w:rsidP="0068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986AC5" w14:paraId="7220C678" w14:textId="77777777" w:rsidTr="00CA705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6F0C2D8" w14:textId="79F45CCF" w:rsidR="00986AC5" w:rsidRPr="007C2283" w:rsidRDefault="00986AC5" w:rsidP="00684B53">
            <w:pP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ptos" w:hAnsi="Aptos" w:cs="Arial"/>
                <w:color w:val="3B3838" w:themeColor="background2" w:themeShade="40"/>
                <w:sz w:val="24"/>
                <w:szCs w:val="24"/>
              </w:rPr>
              <w:t>I am an international student</w:t>
            </w:r>
          </w:p>
        </w:tc>
        <w:tc>
          <w:tcPr>
            <w:tcW w:w="5805" w:type="dxa"/>
          </w:tcPr>
          <w:p w14:paraId="6D6FB933" w14:textId="7E1F5678" w:rsidR="00986AC5" w:rsidRPr="00CA705A" w:rsidRDefault="00986AC5" w:rsidP="0068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Arial"/>
                <w:sz w:val="24"/>
                <w:szCs w:val="24"/>
              </w:rPr>
            </w:pPr>
            <w:r>
              <w:rPr>
                <w:rFonts w:ascii="Aptos" w:hAnsi="Aptos" w:cs="Arial"/>
                <w:sz w:val="24"/>
                <w:szCs w:val="24"/>
              </w:rPr>
              <w:t xml:space="preserve"> Yes / No </w:t>
            </w:r>
            <w:r w:rsidRPr="00986AC5">
              <w:rPr>
                <w:rFonts w:ascii="Aptos" w:hAnsi="Aptos" w:cs="Arial"/>
                <w:color w:val="FF0000"/>
                <w:sz w:val="24"/>
                <w:szCs w:val="24"/>
              </w:rPr>
              <w:t>(delete the incorrect answer)</w:t>
            </w:r>
          </w:p>
        </w:tc>
      </w:tr>
    </w:tbl>
    <w:p w14:paraId="1F80C393" w14:textId="77777777" w:rsidR="00CA705A" w:rsidRDefault="00CA705A" w:rsidP="00684B53">
      <w:pPr>
        <w:spacing w:after="0"/>
        <w:rPr>
          <w:rFonts w:ascii="Aptos" w:hAnsi="Aptos" w:cs="Arial"/>
          <w:color w:val="FF0000"/>
          <w:sz w:val="24"/>
          <w:szCs w:val="24"/>
        </w:rPr>
      </w:pPr>
    </w:p>
    <w:p w14:paraId="754158AD" w14:textId="77777777" w:rsidR="00986AC5" w:rsidRDefault="00986AC5" w:rsidP="00684B53">
      <w:pPr>
        <w:spacing w:after="0"/>
        <w:rPr>
          <w:rFonts w:ascii="Aptos" w:hAnsi="Aptos" w:cs="Arial"/>
          <w:b/>
          <w:bCs/>
          <w:sz w:val="24"/>
          <w:szCs w:val="24"/>
        </w:rPr>
      </w:pPr>
      <w:r>
        <w:rPr>
          <w:rFonts w:ascii="Aptos" w:hAnsi="Aptos" w:cs="Arial"/>
          <w:b/>
          <w:bCs/>
          <w:sz w:val="24"/>
          <w:szCs w:val="24"/>
        </w:rPr>
        <w:t xml:space="preserve">Instructions: </w:t>
      </w:r>
    </w:p>
    <w:p w14:paraId="7DC5C769" w14:textId="68D6EEBF" w:rsidR="00986AC5" w:rsidRPr="00986AC5" w:rsidRDefault="00986AC5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 w:rsidRPr="00986AC5">
        <w:rPr>
          <w:rFonts w:ascii="Aptos" w:hAnsi="Aptos" w:cs="Arial"/>
          <w:sz w:val="24"/>
          <w:szCs w:val="24"/>
        </w:rPr>
        <w:t>This appeal must be no more than 3 A4 pages + 10 A4 pages of supporting documentation.</w:t>
      </w:r>
    </w:p>
    <w:p w14:paraId="4ADBFC2A" w14:textId="6717463E" w:rsidR="00986AC5" w:rsidRDefault="00986AC5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 w:rsidRPr="00986AC5">
        <w:rPr>
          <w:rFonts w:ascii="Aptos" w:hAnsi="Aptos" w:cs="Arial"/>
          <w:sz w:val="24"/>
          <w:szCs w:val="24"/>
        </w:rPr>
        <w:t>Supporting documentation (</w:t>
      </w:r>
      <w:r>
        <w:rPr>
          <w:rFonts w:ascii="Aptos" w:hAnsi="Aptos" w:cs="Arial"/>
          <w:sz w:val="24"/>
          <w:szCs w:val="24"/>
        </w:rPr>
        <w:t>including but not limited to</w:t>
      </w:r>
      <w:r w:rsidRPr="00986AC5">
        <w:rPr>
          <w:rFonts w:ascii="Aptos" w:hAnsi="Aptos" w:cs="Arial"/>
          <w:sz w:val="24"/>
          <w:szCs w:val="24"/>
        </w:rPr>
        <w:t xml:space="preserve"> statutory declaration</w:t>
      </w:r>
      <w:r>
        <w:rPr>
          <w:rFonts w:ascii="Aptos" w:hAnsi="Aptos" w:cs="Arial"/>
          <w:sz w:val="24"/>
          <w:szCs w:val="24"/>
        </w:rPr>
        <w:t>s</w:t>
      </w:r>
      <w:r w:rsidRPr="00986AC5">
        <w:rPr>
          <w:rFonts w:ascii="Aptos" w:hAnsi="Aptos" w:cs="Arial"/>
          <w:sz w:val="24"/>
          <w:szCs w:val="24"/>
        </w:rPr>
        <w:t>, medical certificate</w:t>
      </w:r>
      <w:r>
        <w:rPr>
          <w:rFonts w:ascii="Aptos" w:hAnsi="Aptos" w:cs="Arial"/>
          <w:sz w:val="24"/>
          <w:szCs w:val="24"/>
        </w:rPr>
        <w:t>s</w:t>
      </w:r>
      <w:r w:rsidRPr="00986AC5">
        <w:rPr>
          <w:rFonts w:ascii="Aptos" w:hAnsi="Aptos" w:cs="Arial"/>
          <w:sz w:val="24"/>
          <w:szCs w:val="24"/>
        </w:rPr>
        <w:t xml:space="preserve">, </w:t>
      </w:r>
      <w:r>
        <w:rPr>
          <w:rFonts w:ascii="Aptos" w:hAnsi="Aptos" w:cs="Arial"/>
          <w:sz w:val="24"/>
          <w:szCs w:val="24"/>
        </w:rPr>
        <w:t xml:space="preserve">letters from health professionals, </w:t>
      </w:r>
      <w:r w:rsidRPr="00986AC5">
        <w:rPr>
          <w:rFonts w:ascii="Aptos" w:hAnsi="Aptos" w:cs="Arial"/>
          <w:sz w:val="24"/>
          <w:szCs w:val="24"/>
        </w:rPr>
        <w:t>copies of relevant communications)</w:t>
      </w:r>
      <w:r w:rsidR="00814713">
        <w:rPr>
          <w:rFonts w:ascii="Aptos" w:hAnsi="Aptos" w:cs="Arial"/>
          <w:sz w:val="24"/>
          <w:szCs w:val="24"/>
        </w:rPr>
        <w:t xml:space="preserve"> </w:t>
      </w:r>
      <w:r w:rsidRPr="00986AC5">
        <w:rPr>
          <w:rFonts w:ascii="Aptos" w:hAnsi="Aptos" w:cs="Arial"/>
          <w:sz w:val="24"/>
          <w:szCs w:val="24"/>
        </w:rPr>
        <w:t>will be verified</w:t>
      </w:r>
      <w:r w:rsidR="00814713">
        <w:rPr>
          <w:rFonts w:ascii="Aptos" w:hAnsi="Aptos" w:cs="Arial"/>
          <w:sz w:val="24"/>
          <w:szCs w:val="24"/>
        </w:rPr>
        <w:t xml:space="preserve"> for authenticity</w:t>
      </w:r>
      <w:r w:rsidRPr="00986AC5">
        <w:rPr>
          <w:rFonts w:ascii="Aptos" w:hAnsi="Aptos" w:cs="Arial"/>
          <w:sz w:val="24"/>
          <w:szCs w:val="24"/>
        </w:rPr>
        <w:t xml:space="preserve">. </w:t>
      </w:r>
    </w:p>
    <w:p w14:paraId="67EAC672" w14:textId="2F2287F1" w:rsidR="00AA3AD7" w:rsidRPr="00AA3AD7" w:rsidRDefault="00AA3AD7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 w:rsidRPr="00AA3AD7">
        <w:rPr>
          <w:rFonts w:ascii="Aptos" w:hAnsi="Aptos" w:cs="Arial"/>
          <w:sz w:val="24"/>
          <w:szCs w:val="24"/>
        </w:rPr>
        <w:t xml:space="preserve">Ensure that documents are numbered and labelled appropriately and referenced in your appeal </w:t>
      </w:r>
      <w:r>
        <w:rPr>
          <w:rFonts w:ascii="Aptos" w:hAnsi="Aptos" w:cs="Arial"/>
          <w:sz w:val="24"/>
          <w:szCs w:val="24"/>
        </w:rPr>
        <w:t>statement</w:t>
      </w:r>
      <w:r w:rsidRPr="00AA3AD7">
        <w:rPr>
          <w:rFonts w:ascii="Aptos" w:hAnsi="Aptos" w:cs="Arial"/>
          <w:sz w:val="24"/>
          <w:szCs w:val="24"/>
        </w:rPr>
        <w:t>. </w:t>
      </w:r>
    </w:p>
    <w:p w14:paraId="2531CB0A" w14:textId="265F3813" w:rsidR="00986AC5" w:rsidRPr="00986AC5" w:rsidRDefault="00986AC5" w:rsidP="00986AC5">
      <w:pPr>
        <w:pStyle w:val="ListParagraph"/>
        <w:numPr>
          <w:ilvl w:val="0"/>
          <w:numId w:val="4"/>
        </w:numPr>
        <w:spacing w:after="0"/>
        <w:ind w:left="360"/>
        <w:rPr>
          <w:rFonts w:ascii="Aptos" w:hAnsi="Aptos" w:cs="Arial"/>
          <w:sz w:val="24"/>
          <w:szCs w:val="24"/>
        </w:rPr>
      </w:pPr>
      <w:r w:rsidRPr="00986AC5">
        <w:rPr>
          <w:rFonts w:ascii="Aptos" w:hAnsi="Aptos" w:cs="Arial"/>
          <w:sz w:val="24"/>
          <w:szCs w:val="24"/>
        </w:rPr>
        <w:t>Appeals against academic exclusion may only be based on</w:t>
      </w:r>
      <w:r w:rsidR="00814713">
        <w:rPr>
          <w:rFonts w:ascii="Aptos" w:hAnsi="Aptos" w:cs="Arial"/>
          <w:sz w:val="24"/>
          <w:szCs w:val="24"/>
        </w:rPr>
        <w:t xml:space="preserve"> the ground that</w:t>
      </w:r>
      <w:r w:rsidRPr="00986AC5">
        <w:rPr>
          <w:rFonts w:ascii="Aptos" w:hAnsi="Aptos" w:cs="Arial"/>
          <w:sz w:val="24"/>
          <w:szCs w:val="24"/>
        </w:rPr>
        <w:t xml:space="preserve"> “there were extenuating circumstances that prevented the student from completing their studies successfully”</w:t>
      </w:r>
    </w:p>
    <w:p w14:paraId="4F76C99A" w14:textId="77777777" w:rsidR="00CA705A" w:rsidRDefault="00CA705A" w:rsidP="00684B53">
      <w:pPr>
        <w:spacing w:after="0"/>
        <w:rPr>
          <w:rFonts w:ascii="Aptos" w:hAnsi="Aptos" w:cs="Arial"/>
          <w:sz w:val="24"/>
          <w:szCs w:val="24"/>
        </w:rPr>
      </w:pPr>
    </w:p>
    <w:p w14:paraId="526AAC5C" w14:textId="77777777" w:rsidR="00986AC5" w:rsidRDefault="00986AC5" w:rsidP="00986AC5">
      <w:pPr>
        <w:spacing w:after="0"/>
        <w:rPr>
          <w:rFonts w:ascii="Aptos" w:hAnsi="Aptos" w:cs="Arial"/>
          <w:b/>
          <w:bCs/>
          <w:sz w:val="24"/>
          <w:szCs w:val="24"/>
        </w:rPr>
      </w:pPr>
      <w:r w:rsidRPr="00CA705A">
        <w:rPr>
          <w:rFonts w:ascii="Aptos" w:hAnsi="Aptos" w:cs="Arial"/>
          <w:b/>
          <w:bCs/>
          <w:sz w:val="24"/>
          <w:szCs w:val="24"/>
        </w:rPr>
        <w:t>PART TWO:</w:t>
      </w:r>
      <w:r>
        <w:rPr>
          <w:rFonts w:ascii="Aptos" w:hAnsi="Aptos" w:cs="Arial"/>
          <w:b/>
          <w:bCs/>
          <w:sz w:val="24"/>
          <w:szCs w:val="24"/>
        </w:rPr>
        <w:t xml:space="preserve"> Appeal Submission</w:t>
      </w:r>
    </w:p>
    <w:p w14:paraId="112A4946" w14:textId="77777777" w:rsidR="007C2283" w:rsidRPr="00CA705A" w:rsidRDefault="007C2283" w:rsidP="007C2283">
      <w:pPr>
        <w:spacing w:after="0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b/>
          <w:bCs/>
          <w:sz w:val="24"/>
          <w:szCs w:val="24"/>
        </w:rPr>
        <w:t xml:space="preserve">For attention: </w:t>
      </w:r>
      <w:r w:rsidRPr="00CA705A">
        <w:rPr>
          <w:rFonts w:ascii="Aptos" w:hAnsi="Aptos" w:cs="Arial"/>
          <w:sz w:val="24"/>
          <w:szCs w:val="24"/>
        </w:rPr>
        <w:t xml:space="preserve"> University Appeals Committee</w:t>
      </w:r>
    </w:p>
    <w:p w14:paraId="0B70DFA9" w14:textId="6850E8FA" w:rsidR="00140ADF" w:rsidRPr="00CA705A" w:rsidRDefault="007C2283" w:rsidP="002F3B27">
      <w:pPr>
        <w:tabs>
          <w:tab w:val="left" w:pos="4512"/>
        </w:tabs>
        <w:spacing w:after="0"/>
        <w:rPr>
          <w:rFonts w:ascii="Aptos" w:hAnsi="Aptos" w:cs="Arial"/>
          <w:b/>
          <w:bCs/>
          <w:sz w:val="24"/>
          <w:szCs w:val="24"/>
        </w:rPr>
      </w:pPr>
      <w:hyperlink r:id="rId6" w:history="1">
        <w:r w:rsidRPr="00174AB5">
          <w:rPr>
            <w:rStyle w:val="Hyperlink"/>
            <w:rFonts w:ascii="Aptos" w:hAnsi="Aptos" w:cs="Arial"/>
            <w:b/>
            <w:bCs/>
            <w:sz w:val="24"/>
            <w:szCs w:val="24"/>
          </w:rPr>
          <w:t>studentassist@bond.edu.au</w:t>
        </w:r>
      </w:hyperlink>
      <w:r w:rsidR="00140ADF" w:rsidRPr="00CA705A">
        <w:rPr>
          <w:rFonts w:ascii="Aptos" w:hAnsi="Aptos" w:cs="Arial"/>
          <w:b/>
          <w:bCs/>
          <w:sz w:val="24"/>
          <w:szCs w:val="24"/>
        </w:rPr>
        <w:t xml:space="preserve"> </w:t>
      </w:r>
    </w:p>
    <w:p w14:paraId="242F043E" w14:textId="77777777" w:rsidR="00824450" w:rsidRPr="00CA705A" w:rsidRDefault="00824450" w:rsidP="002F3B27">
      <w:pPr>
        <w:spacing w:after="0"/>
        <w:rPr>
          <w:rFonts w:ascii="Aptos" w:hAnsi="Aptos" w:cs="Arial"/>
          <w:sz w:val="24"/>
          <w:szCs w:val="24"/>
        </w:rPr>
      </w:pPr>
    </w:p>
    <w:p w14:paraId="7C11C2BC" w14:textId="0DAFC767" w:rsidR="00C10F37" w:rsidRPr="00CA705A" w:rsidRDefault="00140ADF" w:rsidP="00E13AA3">
      <w:pPr>
        <w:spacing w:after="0"/>
        <w:jc w:val="both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 xml:space="preserve">I hereby submit an appeal </w:t>
      </w:r>
      <w:r w:rsidR="00FE7866" w:rsidRPr="00CA705A">
        <w:rPr>
          <w:rFonts w:ascii="Aptos" w:hAnsi="Aptos" w:cs="Arial"/>
          <w:sz w:val="24"/>
          <w:szCs w:val="24"/>
        </w:rPr>
        <w:t>against academic exclusion</w:t>
      </w:r>
      <w:r w:rsidR="00E13AA3" w:rsidRPr="00CA705A">
        <w:rPr>
          <w:rFonts w:ascii="Aptos" w:hAnsi="Aptos" w:cs="Arial"/>
          <w:sz w:val="24"/>
          <w:szCs w:val="24"/>
        </w:rPr>
        <w:t xml:space="preserve"> in accordance with</w:t>
      </w:r>
      <w:r w:rsidR="00C10F37" w:rsidRPr="00CA705A">
        <w:rPr>
          <w:rFonts w:ascii="Aptos" w:hAnsi="Aptos" w:cs="Arial"/>
          <w:sz w:val="24"/>
          <w:szCs w:val="24"/>
        </w:rPr>
        <w:t xml:space="preserve"> the Student Grievance Management Policy, </w:t>
      </w:r>
      <w:r w:rsidR="00E13AA3" w:rsidRPr="00CA705A">
        <w:rPr>
          <w:rFonts w:ascii="Aptos" w:hAnsi="Aptos" w:cs="Arial"/>
          <w:sz w:val="24"/>
          <w:szCs w:val="24"/>
        </w:rPr>
        <w:t>c</w:t>
      </w:r>
      <w:r w:rsidR="00C10F37" w:rsidRPr="00CA705A">
        <w:rPr>
          <w:rFonts w:ascii="Aptos" w:hAnsi="Aptos" w:cs="Arial"/>
          <w:sz w:val="24"/>
          <w:szCs w:val="24"/>
        </w:rPr>
        <w:t xml:space="preserve">lause 4.4.2 Appeals. </w:t>
      </w:r>
    </w:p>
    <w:p w14:paraId="03A175FE" w14:textId="77777777" w:rsidR="00E13AA3" w:rsidRPr="00CA705A" w:rsidRDefault="00E13AA3" w:rsidP="00E13AA3">
      <w:pPr>
        <w:spacing w:after="0"/>
        <w:jc w:val="both"/>
        <w:rPr>
          <w:rFonts w:ascii="Aptos" w:hAnsi="Aptos" w:cs="Arial"/>
          <w:sz w:val="24"/>
          <w:szCs w:val="24"/>
        </w:rPr>
      </w:pPr>
    </w:p>
    <w:p w14:paraId="01DE0ABD" w14:textId="4D0E2254" w:rsidR="00F00583" w:rsidRPr="00CA705A" w:rsidRDefault="00D25055" w:rsidP="00986AC5">
      <w:pPr>
        <w:spacing w:after="0" w:line="240" w:lineRule="auto"/>
        <w:jc w:val="both"/>
        <w:rPr>
          <w:rFonts w:ascii="Aptos" w:hAnsi="Aptos" w:cs="Arial"/>
          <w:b/>
          <w:bCs/>
          <w:i/>
          <w:iCs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 xml:space="preserve">The </w:t>
      </w:r>
      <w:r w:rsidR="00F00583" w:rsidRPr="00CA705A">
        <w:rPr>
          <w:rFonts w:ascii="Aptos" w:hAnsi="Aptos" w:cs="Arial"/>
          <w:sz w:val="24"/>
          <w:szCs w:val="24"/>
        </w:rPr>
        <w:t>ground o</w:t>
      </w:r>
      <w:r w:rsidR="00E13AA3" w:rsidRPr="00CA705A">
        <w:rPr>
          <w:rFonts w:ascii="Aptos" w:hAnsi="Aptos" w:cs="Arial"/>
          <w:sz w:val="24"/>
          <w:szCs w:val="24"/>
        </w:rPr>
        <w:t xml:space="preserve">n </w:t>
      </w:r>
      <w:r w:rsidR="00F00583" w:rsidRPr="00CA705A">
        <w:rPr>
          <w:rFonts w:ascii="Aptos" w:hAnsi="Aptos" w:cs="Arial"/>
          <w:sz w:val="24"/>
          <w:szCs w:val="24"/>
        </w:rPr>
        <w:t>which I submit this appeal is</w:t>
      </w:r>
      <w:r w:rsidR="00986AC5">
        <w:rPr>
          <w:rFonts w:ascii="Aptos" w:hAnsi="Aptos" w:cs="Arial"/>
          <w:sz w:val="24"/>
          <w:szCs w:val="24"/>
        </w:rPr>
        <w:t xml:space="preserve"> that </w:t>
      </w:r>
      <w:r w:rsidR="00F00583" w:rsidRPr="00CA705A">
        <w:rPr>
          <w:rFonts w:ascii="Aptos" w:hAnsi="Aptos" w:cs="Arial"/>
          <w:b/>
          <w:bCs/>
          <w:i/>
          <w:iCs/>
          <w:sz w:val="24"/>
          <w:szCs w:val="24"/>
        </w:rPr>
        <w:t xml:space="preserve">there were extenuating circumstances that prevented the student from completing </w:t>
      </w:r>
      <w:r w:rsidR="00EC2E1B" w:rsidRPr="00CA705A">
        <w:rPr>
          <w:rFonts w:ascii="Aptos" w:hAnsi="Aptos" w:cs="Arial"/>
          <w:b/>
          <w:bCs/>
          <w:i/>
          <w:iCs/>
          <w:sz w:val="24"/>
          <w:szCs w:val="24"/>
        </w:rPr>
        <w:t>their</w:t>
      </w:r>
      <w:r w:rsidR="00F00583" w:rsidRPr="00CA705A">
        <w:rPr>
          <w:rFonts w:ascii="Aptos" w:hAnsi="Aptos" w:cs="Arial"/>
          <w:b/>
          <w:bCs/>
          <w:i/>
          <w:iCs/>
          <w:sz w:val="24"/>
          <w:szCs w:val="24"/>
        </w:rPr>
        <w:t xml:space="preserve"> studies successfully</w:t>
      </w:r>
      <w:r w:rsidR="00986AC5">
        <w:rPr>
          <w:rFonts w:ascii="Aptos" w:hAnsi="Aptos" w:cs="Arial"/>
          <w:b/>
          <w:bCs/>
          <w:i/>
          <w:iCs/>
          <w:sz w:val="24"/>
          <w:szCs w:val="24"/>
        </w:rPr>
        <w:t>.</w:t>
      </w:r>
    </w:p>
    <w:p w14:paraId="78D30045" w14:textId="77777777" w:rsidR="00F00583" w:rsidRPr="00CA705A" w:rsidRDefault="00F00583" w:rsidP="00E13AA3">
      <w:pPr>
        <w:spacing w:after="0"/>
        <w:jc w:val="both"/>
        <w:rPr>
          <w:rFonts w:ascii="Aptos" w:hAnsi="Aptos" w:cs="Arial"/>
          <w:b/>
          <w:bCs/>
          <w:i/>
          <w:iCs/>
          <w:sz w:val="24"/>
          <w:szCs w:val="24"/>
        </w:rPr>
      </w:pPr>
    </w:p>
    <w:p w14:paraId="23938C31" w14:textId="7092EBAD" w:rsidR="00632C80" w:rsidRPr="00CA705A" w:rsidRDefault="00F00583" w:rsidP="00E13AA3">
      <w:pPr>
        <w:spacing w:after="0"/>
        <w:jc w:val="both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>These</w:t>
      </w:r>
      <w:r w:rsidR="00632C80" w:rsidRPr="00CA705A">
        <w:rPr>
          <w:rFonts w:ascii="Aptos" w:hAnsi="Aptos" w:cs="Arial"/>
          <w:sz w:val="24"/>
          <w:szCs w:val="24"/>
        </w:rPr>
        <w:t xml:space="preserve"> </w:t>
      </w:r>
      <w:r w:rsidR="00C50EC2" w:rsidRPr="00CA705A">
        <w:rPr>
          <w:rFonts w:ascii="Aptos" w:hAnsi="Aptos" w:cs="Arial"/>
          <w:sz w:val="24"/>
          <w:szCs w:val="24"/>
        </w:rPr>
        <w:t xml:space="preserve">extenuating circumstances </w:t>
      </w:r>
      <w:r w:rsidR="00632C80" w:rsidRPr="00CA705A">
        <w:rPr>
          <w:rFonts w:ascii="Aptos" w:hAnsi="Aptos" w:cs="Arial"/>
          <w:sz w:val="24"/>
          <w:szCs w:val="24"/>
        </w:rPr>
        <w:t xml:space="preserve">are outlined </w:t>
      </w:r>
      <w:r w:rsidR="00E13AA3" w:rsidRPr="00CA705A">
        <w:rPr>
          <w:rFonts w:ascii="Aptos" w:hAnsi="Aptos" w:cs="Arial"/>
          <w:sz w:val="24"/>
          <w:szCs w:val="24"/>
        </w:rPr>
        <w:t>as follows:</w:t>
      </w:r>
    </w:p>
    <w:p w14:paraId="774CCBB5" w14:textId="0A98D29C" w:rsidR="00632C80" w:rsidRPr="00CA705A" w:rsidRDefault="00632C80" w:rsidP="00E13AA3">
      <w:pPr>
        <w:spacing w:after="0"/>
        <w:jc w:val="both"/>
        <w:rPr>
          <w:rFonts w:ascii="Aptos" w:hAnsi="Aptos" w:cs="Arial"/>
          <w:color w:val="4472C4" w:themeColor="accent1"/>
          <w:sz w:val="24"/>
          <w:szCs w:val="24"/>
        </w:rPr>
      </w:pPr>
      <w:r w:rsidRPr="00CA705A">
        <w:rPr>
          <w:rFonts w:ascii="Aptos" w:hAnsi="Aptos" w:cs="Arial"/>
          <w:color w:val="4472C4" w:themeColor="accent1"/>
          <w:sz w:val="24"/>
          <w:szCs w:val="24"/>
        </w:rPr>
        <w:t>[</w:t>
      </w:r>
      <w:r w:rsidR="00EC2E1B" w:rsidRPr="00CA705A">
        <w:rPr>
          <w:rFonts w:ascii="Aptos" w:hAnsi="Aptos" w:cs="Arial"/>
          <w:color w:val="4472C4" w:themeColor="accent1"/>
          <w:sz w:val="24"/>
          <w:szCs w:val="24"/>
        </w:rPr>
        <w:t>State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 the circumstances which resulted in </w:t>
      </w:r>
      <w:r w:rsidR="00EC2E1B" w:rsidRPr="00CA705A">
        <w:rPr>
          <w:rFonts w:ascii="Aptos" w:hAnsi="Aptos" w:cs="Arial"/>
          <w:color w:val="4472C4" w:themeColor="accent1"/>
          <w:sz w:val="24"/>
          <w:szCs w:val="24"/>
        </w:rPr>
        <w:t xml:space="preserve">your 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>poor academic performance</w:t>
      </w:r>
      <w:r w:rsidR="00911017" w:rsidRPr="00CA705A">
        <w:rPr>
          <w:rFonts w:ascii="Aptos" w:hAnsi="Aptos" w:cs="Arial"/>
          <w:color w:val="4472C4" w:themeColor="accent1"/>
          <w:sz w:val="24"/>
          <w:szCs w:val="24"/>
        </w:rPr>
        <w:t xml:space="preserve"> clearly and </w:t>
      </w:r>
      <w:r w:rsidR="00911017" w:rsidRPr="00CA705A">
        <w:rPr>
          <w:rFonts w:ascii="Aptos" w:hAnsi="Aptos" w:cs="Arial"/>
          <w:color w:val="4472C4" w:themeColor="accent1"/>
          <w:sz w:val="24"/>
          <w:szCs w:val="24"/>
          <w:u w:val="single"/>
        </w:rPr>
        <w:t>concisely</w:t>
      </w:r>
      <w:r w:rsidR="00E13AA3" w:rsidRPr="00CA705A">
        <w:rPr>
          <w:rFonts w:ascii="Aptos" w:hAnsi="Aptos" w:cs="Arial"/>
          <w:color w:val="4472C4" w:themeColor="accent1"/>
          <w:sz w:val="24"/>
          <w:szCs w:val="24"/>
        </w:rPr>
        <w:t xml:space="preserve"> – e.g. </w:t>
      </w:r>
      <w:r w:rsidR="00AC28FE" w:rsidRPr="00CA705A">
        <w:rPr>
          <w:rFonts w:ascii="Aptos" w:hAnsi="Aptos" w:cs="Arial"/>
          <w:color w:val="4472C4" w:themeColor="accent1"/>
          <w:sz w:val="24"/>
          <w:szCs w:val="24"/>
        </w:rPr>
        <w:t>i</w:t>
      </w:r>
      <w:r w:rsidR="00E13AA3" w:rsidRPr="00CA705A">
        <w:rPr>
          <w:rFonts w:ascii="Aptos" w:hAnsi="Aptos" w:cs="Arial"/>
          <w:color w:val="4472C4" w:themeColor="accent1"/>
          <w:sz w:val="24"/>
          <w:szCs w:val="24"/>
        </w:rPr>
        <w:t xml:space="preserve">llness, family problems, financial pressures, mental health, natural disaster, </w:t>
      </w:r>
      <w:r w:rsidR="00E13AA3" w:rsidRPr="00CA705A">
        <w:rPr>
          <w:rFonts w:ascii="Aptos" w:hAnsi="Aptos" w:cs="Arial"/>
          <w:color w:val="4472C4" w:themeColor="accent1"/>
          <w:sz w:val="24"/>
          <w:szCs w:val="24"/>
        </w:rPr>
        <w:lastRenderedPageBreak/>
        <w:t>unavoidable delays etc</w:t>
      </w:r>
      <w:r w:rsidR="00911017" w:rsidRPr="00CA705A">
        <w:rPr>
          <w:rFonts w:ascii="Aptos" w:hAnsi="Aptos" w:cs="Arial"/>
          <w:color w:val="4472C4" w:themeColor="accent1"/>
          <w:sz w:val="24"/>
          <w:szCs w:val="24"/>
        </w:rPr>
        <w:t xml:space="preserve"> – noting that </w:t>
      </w:r>
      <w:r w:rsidR="00AC28FE" w:rsidRPr="00CA705A">
        <w:rPr>
          <w:rFonts w:ascii="Aptos" w:hAnsi="Aptos" w:cs="Arial"/>
          <w:color w:val="4472C4" w:themeColor="accent1"/>
          <w:sz w:val="24"/>
          <w:szCs w:val="24"/>
        </w:rPr>
        <w:t>this</w:t>
      </w:r>
      <w:r w:rsidR="00911017" w:rsidRPr="00CA705A">
        <w:rPr>
          <w:rFonts w:ascii="Aptos" w:hAnsi="Aptos" w:cs="Arial"/>
          <w:color w:val="4472C4" w:themeColor="accent1"/>
          <w:sz w:val="24"/>
          <w:szCs w:val="24"/>
        </w:rPr>
        <w:t xml:space="preserve"> </w:t>
      </w:r>
      <w:r w:rsidR="00291E21" w:rsidRPr="00CA705A">
        <w:rPr>
          <w:rFonts w:ascii="Aptos" w:hAnsi="Aptos" w:cs="Arial"/>
          <w:color w:val="4472C4" w:themeColor="accent1"/>
          <w:sz w:val="24"/>
          <w:szCs w:val="24"/>
        </w:rPr>
        <w:t xml:space="preserve">personal </w:t>
      </w:r>
      <w:r w:rsidR="00911017" w:rsidRPr="00CA705A">
        <w:rPr>
          <w:rFonts w:ascii="Aptos" w:hAnsi="Aptos" w:cs="Arial"/>
          <w:color w:val="4472C4" w:themeColor="accent1"/>
          <w:sz w:val="24"/>
          <w:szCs w:val="24"/>
        </w:rPr>
        <w:t>statement should not exceed 2 A4 pages</w:t>
      </w:r>
      <w:r w:rsidR="00291E21" w:rsidRPr="00CA705A">
        <w:rPr>
          <w:rFonts w:ascii="Aptos" w:hAnsi="Aptos" w:cs="Arial"/>
          <w:color w:val="4472C4" w:themeColor="accent1"/>
          <w:sz w:val="24"/>
          <w:szCs w:val="24"/>
        </w:rPr>
        <w:t xml:space="preserve"> in total</w:t>
      </w:r>
      <w:r w:rsidR="00E13AA3" w:rsidRPr="00CA705A">
        <w:rPr>
          <w:rFonts w:ascii="Aptos" w:hAnsi="Aptos" w:cs="Arial"/>
          <w:color w:val="4472C4" w:themeColor="accent1"/>
          <w:sz w:val="24"/>
          <w:szCs w:val="24"/>
        </w:rPr>
        <w:t>.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] </w:t>
      </w:r>
    </w:p>
    <w:p w14:paraId="21620F70" w14:textId="77777777" w:rsidR="00571898" w:rsidRPr="00CA705A" w:rsidRDefault="00571898" w:rsidP="00E13AA3">
      <w:pPr>
        <w:spacing w:after="0"/>
        <w:jc w:val="both"/>
        <w:rPr>
          <w:rFonts w:ascii="Aptos" w:hAnsi="Aptos" w:cs="Arial"/>
          <w:sz w:val="24"/>
          <w:szCs w:val="24"/>
          <w:u w:val="single"/>
        </w:rPr>
      </w:pPr>
    </w:p>
    <w:p w14:paraId="7D55ED6D" w14:textId="66B8334D" w:rsidR="00E97B56" w:rsidRPr="00CA705A" w:rsidRDefault="00E97B56" w:rsidP="00E13AA3">
      <w:pPr>
        <w:spacing w:after="0"/>
        <w:jc w:val="both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>These circumstances</w:t>
      </w:r>
      <w:r w:rsidR="00B05FB8" w:rsidRPr="00CA705A">
        <w:rPr>
          <w:rFonts w:ascii="Aptos" w:hAnsi="Aptos" w:cs="Arial"/>
          <w:sz w:val="24"/>
          <w:szCs w:val="24"/>
        </w:rPr>
        <w:t xml:space="preserve"> </w:t>
      </w:r>
      <w:r w:rsidRPr="00CA705A">
        <w:rPr>
          <w:rFonts w:ascii="Aptos" w:hAnsi="Aptos" w:cs="Arial"/>
          <w:sz w:val="24"/>
          <w:szCs w:val="24"/>
        </w:rPr>
        <w:t>will no</w:t>
      </w:r>
      <w:r w:rsidR="00291E21" w:rsidRPr="00CA705A">
        <w:rPr>
          <w:rFonts w:ascii="Aptos" w:hAnsi="Aptos" w:cs="Arial"/>
          <w:sz w:val="24"/>
          <w:szCs w:val="24"/>
        </w:rPr>
        <w:t>t</w:t>
      </w:r>
      <w:r w:rsidRPr="00CA705A">
        <w:rPr>
          <w:rFonts w:ascii="Aptos" w:hAnsi="Aptos" w:cs="Arial"/>
          <w:sz w:val="24"/>
          <w:szCs w:val="24"/>
        </w:rPr>
        <w:t xml:space="preserve"> impede my future </w:t>
      </w:r>
      <w:r w:rsidR="00EC2E1B" w:rsidRPr="00CA705A">
        <w:rPr>
          <w:rFonts w:ascii="Aptos" w:hAnsi="Aptos" w:cs="Arial"/>
          <w:sz w:val="24"/>
          <w:szCs w:val="24"/>
        </w:rPr>
        <w:t>academic performance</w:t>
      </w:r>
      <w:r w:rsidRPr="00CA705A">
        <w:rPr>
          <w:rFonts w:ascii="Aptos" w:hAnsi="Aptos" w:cs="Arial"/>
          <w:sz w:val="24"/>
          <w:szCs w:val="24"/>
        </w:rPr>
        <w:t xml:space="preserve"> because</w:t>
      </w:r>
      <w:r w:rsidR="00E13AA3" w:rsidRPr="00CA705A">
        <w:rPr>
          <w:rFonts w:ascii="Aptos" w:hAnsi="Aptos" w:cs="Arial"/>
          <w:sz w:val="24"/>
          <w:szCs w:val="24"/>
        </w:rPr>
        <w:t xml:space="preserve"> …</w:t>
      </w:r>
    </w:p>
    <w:p w14:paraId="1D0492C0" w14:textId="6E500F3C" w:rsidR="00E97B56" w:rsidRPr="00CA705A" w:rsidRDefault="00E97B56" w:rsidP="00E13AA3">
      <w:pPr>
        <w:spacing w:after="0"/>
        <w:jc w:val="both"/>
        <w:rPr>
          <w:rFonts w:ascii="Aptos" w:hAnsi="Aptos" w:cs="Arial"/>
          <w:color w:val="4472C4" w:themeColor="accent1"/>
          <w:sz w:val="24"/>
          <w:szCs w:val="24"/>
        </w:rPr>
      </w:pPr>
      <w:r w:rsidRPr="00CA705A">
        <w:rPr>
          <w:rFonts w:ascii="Aptos" w:hAnsi="Aptos" w:cs="Arial"/>
          <w:color w:val="4472C4" w:themeColor="accent1"/>
          <w:sz w:val="24"/>
          <w:szCs w:val="24"/>
        </w:rPr>
        <w:t>[Demonstrate how</w:t>
      </w:r>
      <w:r w:rsidR="00824450" w:rsidRPr="00CA705A">
        <w:rPr>
          <w:rFonts w:ascii="Aptos" w:hAnsi="Aptos" w:cs="Arial"/>
          <w:color w:val="4472C4" w:themeColor="accent1"/>
          <w:sz w:val="24"/>
          <w:szCs w:val="24"/>
        </w:rPr>
        <w:t>/why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 the above circumstances will no longer affect your academic performance.</w:t>
      </w:r>
      <w:r w:rsidR="00824450" w:rsidRPr="00CA705A">
        <w:rPr>
          <w:rFonts w:ascii="Aptos" w:hAnsi="Aptos" w:cs="Arial"/>
          <w:color w:val="4472C4" w:themeColor="accent1"/>
          <w:sz w:val="24"/>
          <w:szCs w:val="24"/>
        </w:rPr>
        <w:t xml:space="preserve"> Include any planned strategies or techniques you </w:t>
      </w:r>
      <w:r w:rsidR="00291E21" w:rsidRPr="00CA705A">
        <w:rPr>
          <w:rFonts w:ascii="Aptos" w:hAnsi="Aptos" w:cs="Arial"/>
          <w:color w:val="4472C4" w:themeColor="accent1"/>
          <w:sz w:val="24"/>
          <w:szCs w:val="24"/>
        </w:rPr>
        <w:t xml:space="preserve">have used, are using and/or </w:t>
      </w:r>
      <w:r w:rsidR="00824450" w:rsidRPr="00CA705A">
        <w:rPr>
          <w:rFonts w:ascii="Aptos" w:hAnsi="Aptos" w:cs="Arial"/>
          <w:color w:val="4472C4" w:themeColor="accent1"/>
          <w:sz w:val="24"/>
          <w:szCs w:val="24"/>
        </w:rPr>
        <w:t>will use to remediate the circumstances which led to your poor academic performance.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] </w:t>
      </w:r>
    </w:p>
    <w:p w14:paraId="3A099C63" w14:textId="77777777" w:rsidR="00E97B56" w:rsidRPr="00CA705A" w:rsidRDefault="00E97B56" w:rsidP="00E13AA3">
      <w:pPr>
        <w:spacing w:after="0"/>
        <w:jc w:val="both"/>
        <w:rPr>
          <w:rFonts w:ascii="Aptos" w:hAnsi="Aptos" w:cs="Arial"/>
          <w:b/>
          <w:bCs/>
          <w:i/>
          <w:iCs/>
          <w:sz w:val="24"/>
          <w:szCs w:val="24"/>
        </w:rPr>
      </w:pPr>
    </w:p>
    <w:p w14:paraId="7B48FB8F" w14:textId="4AC1DFFD" w:rsidR="00E97B56" w:rsidRPr="00CA705A" w:rsidRDefault="00B05FB8" w:rsidP="00E13AA3">
      <w:pPr>
        <w:spacing w:after="0"/>
        <w:jc w:val="both"/>
        <w:rPr>
          <w:rFonts w:ascii="Aptos" w:hAnsi="Aptos" w:cs="Arial"/>
          <w:sz w:val="24"/>
          <w:szCs w:val="24"/>
        </w:rPr>
      </w:pPr>
      <w:r w:rsidRPr="00CA705A">
        <w:rPr>
          <w:rFonts w:ascii="Aptos" w:hAnsi="Aptos" w:cs="Arial"/>
          <w:sz w:val="24"/>
          <w:szCs w:val="24"/>
        </w:rPr>
        <w:t>I have taken/</w:t>
      </w:r>
      <w:r w:rsidR="00911017" w:rsidRPr="00CA705A">
        <w:rPr>
          <w:rFonts w:ascii="Aptos" w:hAnsi="Aptos" w:cs="Arial"/>
          <w:sz w:val="24"/>
          <w:szCs w:val="24"/>
        </w:rPr>
        <w:t>am taking/</w:t>
      </w:r>
      <w:r w:rsidRPr="00CA705A">
        <w:rPr>
          <w:rFonts w:ascii="Aptos" w:hAnsi="Aptos" w:cs="Arial"/>
          <w:sz w:val="24"/>
          <w:szCs w:val="24"/>
        </w:rPr>
        <w:t>plan to take the following</w:t>
      </w:r>
      <w:r w:rsidR="00632C80" w:rsidRPr="00CA705A">
        <w:rPr>
          <w:rFonts w:ascii="Aptos" w:hAnsi="Aptos" w:cs="Arial"/>
          <w:sz w:val="24"/>
          <w:szCs w:val="24"/>
        </w:rPr>
        <w:t xml:space="preserve"> </w:t>
      </w:r>
      <w:r w:rsidR="00571898" w:rsidRPr="00CA705A">
        <w:rPr>
          <w:rFonts w:ascii="Aptos" w:hAnsi="Aptos" w:cs="Arial"/>
          <w:sz w:val="24"/>
          <w:szCs w:val="24"/>
        </w:rPr>
        <w:t>initiatives</w:t>
      </w:r>
      <w:r w:rsidR="00291E21" w:rsidRPr="00CA705A">
        <w:rPr>
          <w:rFonts w:ascii="Aptos" w:hAnsi="Aptos" w:cs="Arial"/>
          <w:sz w:val="24"/>
          <w:szCs w:val="24"/>
        </w:rPr>
        <w:t xml:space="preserve"> to improve my academic performance</w:t>
      </w:r>
      <w:r w:rsidR="00E97B56" w:rsidRPr="00CA705A">
        <w:rPr>
          <w:rFonts w:ascii="Aptos" w:hAnsi="Aptos" w:cs="Arial"/>
          <w:sz w:val="24"/>
          <w:szCs w:val="24"/>
        </w:rPr>
        <w:t xml:space="preserve"> </w:t>
      </w:r>
      <w:r w:rsidR="00E13AA3" w:rsidRPr="00CA705A">
        <w:rPr>
          <w:rFonts w:ascii="Aptos" w:hAnsi="Aptos" w:cs="Arial"/>
          <w:sz w:val="24"/>
          <w:szCs w:val="24"/>
        </w:rPr>
        <w:t>…</w:t>
      </w:r>
    </w:p>
    <w:p w14:paraId="2C0C056D" w14:textId="0051FE38" w:rsidR="00632C80" w:rsidRPr="00CA705A" w:rsidRDefault="00571898" w:rsidP="00E13AA3">
      <w:pPr>
        <w:spacing w:after="0"/>
        <w:jc w:val="both"/>
        <w:rPr>
          <w:rFonts w:ascii="Aptos" w:hAnsi="Aptos" w:cs="Arial"/>
          <w:color w:val="4472C4" w:themeColor="accent1"/>
          <w:sz w:val="24"/>
          <w:szCs w:val="24"/>
        </w:rPr>
      </w:pP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[List the </w:t>
      </w:r>
      <w:r w:rsidR="00824450" w:rsidRPr="00CA705A">
        <w:rPr>
          <w:rFonts w:ascii="Aptos" w:hAnsi="Aptos" w:cs="Arial"/>
          <w:color w:val="4472C4" w:themeColor="accent1"/>
          <w:sz w:val="24"/>
          <w:szCs w:val="24"/>
        </w:rPr>
        <w:t xml:space="preserve">practical 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>steps you</w:t>
      </w:r>
      <w:r w:rsidR="00911017" w:rsidRPr="00CA705A">
        <w:rPr>
          <w:rFonts w:ascii="Aptos" w:hAnsi="Aptos" w:cs="Arial"/>
          <w:color w:val="4472C4" w:themeColor="accent1"/>
          <w:sz w:val="24"/>
          <w:szCs w:val="24"/>
        </w:rPr>
        <w:t xml:space="preserve"> have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 taken</w:t>
      </w:r>
      <w:r w:rsidR="00824450" w:rsidRPr="00CA705A">
        <w:rPr>
          <w:rFonts w:ascii="Aptos" w:hAnsi="Aptos" w:cs="Arial"/>
          <w:color w:val="4472C4" w:themeColor="accent1"/>
          <w:sz w:val="24"/>
          <w:szCs w:val="24"/>
        </w:rPr>
        <w:t>, are taking</w:t>
      </w:r>
      <w:r w:rsidR="00E97B56" w:rsidRPr="00CA705A">
        <w:rPr>
          <w:rFonts w:ascii="Aptos" w:hAnsi="Aptos" w:cs="Arial"/>
          <w:color w:val="4472C4" w:themeColor="accent1"/>
          <w:sz w:val="24"/>
          <w:szCs w:val="24"/>
        </w:rPr>
        <w:t xml:space="preserve"> and/or will be taking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 (academically, socially, logistically, emotionally) to</w:t>
      </w:r>
      <w:r w:rsidR="00824450" w:rsidRPr="00CA705A">
        <w:rPr>
          <w:rFonts w:ascii="Aptos" w:hAnsi="Aptos" w:cs="Arial"/>
          <w:color w:val="4472C4" w:themeColor="accent1"/>
          <w:sz w:val="24"/>
          <w:szCs w:val="24"/>
        </w:rPr>
        <w:t xml:space="preserve"> improve your academic performance</w:t>
      </w:r>
      <w:r w:rsidR="00EC2E1B" w:rsidRPr="00CA705A">
        <w:rPr>
          <w:rFonts w:ascii="Aptos" w:hAnsi="Aptos" w:cs="Arial"/>
          <w:color w:val="4472C4" w:themeColor="accent1"/>
          <w:sz w:val="24"/>
          <w:szCs w:val="24"/>
        </w:rPr>
        <w:t xml:space="preserve"> – </w:t>
      </w:r>
      <w:r w:rsidR="00632C80" w:rsidRPr="00CA705A">
        <w:rPr>
          <w:rFonts w:ascii="Aptos" w:hAnsi="Aptos" w:cs="Arial"/>
          <w:color w:val="4472C4" w:themeColor="accent1"/>
          <w:sz w:val="24"/>
          <w:szCs w:val="24"/>
        </w:rPr>
        <w:t xml:space="preserve">e.g. </w:t>
      </w:r>
      <w:r w:rsidR="00EC2E1B" w:rsidRPr="00CA705A">
        <w:rPr>
          <w:rFonts w:ascii="Aptos" w:hAnsi="Aptos" w:cs="Arial"/>
          <w:color w:val="4472C4" w:themeColor="accent1"/>
          <w:sz w:val="24"/>
          <w:szCs w:val="24"/>
        </w:rPr>
        <w:t>t</w:t>
      </w:r>
      <w:r w:rsidR="00632C80" w:rsidRPr="00CA705A">
        <w:rPr>
          <w:rFonts w:ascii="Aptos" w:hAnsi="Aptos" w:cs="Arial"/>
          <w:color w:val="4472C4" w:themeColor="accent1"/>
          <w:sz w:val="24"/>
          <w:szCs w:val="24"/>
        </w:rPr>
        <w:t>utoring, counselling</w:t>
      </w:r>
      <w:r w:rsidR="00291E21" w:rsidRPr="00CA705A">
        <w:rPr>
          <w:rFonts w:ascii="Aptos" w:hAnsi="Aptos" w:cs="Arial"/>
          <w:color w:val="4472C4" w:themeColor="accent1"/>
          <w:sz w:val="24"/>
          <w:szCs w:val="24"/>
        </w:rPr>
        <w:t>, study group</w:t>
      </w:r>
      <w:r w:rsidR="00632C80" w:rsidRPr="00CA705A">
        <w:rPr>
          <w:rFonts w:ascii="Aptos" w:hAnsi="Aptos" w:cs="Arial"/>
          <w:color w:val="4472C4" w:themeColor="accent1"/>
          <w:sz w:val="24"/>
          <w:szCs w:val="24"/>
        </w:rPr>
        <w:t xml:space="preserve"> etc.</w:t>
      </w:r>
      <w:r w:rsidR="00E13AA3" w:rsidRPr="00CA705A">
        <w:rPr>
          <w:rFonts w:ascii="Aptos" w:hAnsi="Aptos" w:cs="Arial"/>
          <w:color w:val="4472C4" w:themeColor="accent1"/>
          <w:sz w:val="24"/>
          <w:szCs w:val="24"/>
        </w:rPr>
        <w:t>]</w:t>
      </w:r>
    </w:p>
    <w:p w14:paraId="3590F606" w14:textId="60975676" w:rsidR="00140ADF" w:rsidRPr="00CA705A" w:rsidRDefault="00140ADF" w:rsidP="00E13AA3">
      <w:pPr>
        <w:spacing w:after="0"/>
        <w:jc w:val="both"/>
        <w:rPr>
          <w:rFonts w:ascii="Aptos" w:hAnsi="Aptos" w:cs="Arial"/>
          <w:sz w:val="24"/>
          <w:szCs w:val="24"/>
        </w:rPr>
      </w:pPr>
    </w:p>
    <w:p w14:paraId="39BCD40C" w14:textId="7DF4C923" w:rsidR="00EC2E1B" w:rsidRPr="00CA705A" w:rsidRDefault="00EC2E1B" w:rsidP="00EC2E1B">
      <w:pPr>
        <w:spacing w:after="0"/>
        <w:jc w:val="both"/>
        <w:rPr>
          <w:rFonts w:ascii="Aptos" w:hAnsi="Aptos" w:cs="Arial"/>
          <w:b/>
          <w:bCs/>
          <w:sz w:val="24"/>
          <w:szCs w:val="24"/>
        </w:rPr>
      </w:pPr>
      <w:r w:rsidRPr="00CA705A">
        <w:rPr>
          <w:rFonts w:ascii="Aptos" w:hAnsi="Aptos" w:cs="Arial"/>
          <w:b/>
          <w:bCs/>
          <w:sz w:val="24"/>
          <w:szCs w:val="24"/>
        </w:rPr>
        <w:t>Supporting Documents:</w:t>
      </w:r>
    </w:p>
    <w:p w14:paraId="1C1F985E" w14:textId="4FF7CC85" w:rsidR="00EC2E1B" w:rsidRPr="00CA705A" w:rsidRDefault="00EC2E1B" w:rsidP="00EC2E1B">
      <w:pPr>
        <w:spacing w:after="0"/>
        <w:jc w:val="both"/>
        <w:rPr>
          <w:rFonts w:ascii="Aptos" w:hAnsi="Aptos" w:cs="Arial"/>
          <w:color w:val="4472C4" w:themeColor="accent1"/>
          <w:sz w:val="24"/>
          <w:szCs w:val="24"/>
        </w:rPr>
      </w:pP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[List the evidence that supports your various statements above and provide the listed evidence as attachments – e.g. </w:t>
      </w:r>
      <w:r w:rsidR="00911017" w:rsidRPr="00CA705A">
        <w:rPr>
          <w:rFonts w:ascii="Aptos" w:hAnsi="Aptos" w:cs="Arial"/>
          <w:color w:val="4472C4" w:themeColor="accent1"/>
          <w:sz w:val="24"/>
          <w:szCs w:val="24"/>
        </w:rPr>
        <w:t>medical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 certificate, letter from counsellor or psychologist, letter from</w:t>
      </w:r>
      <w:r w:rsidR="00824450" w:rsidRPr="00CA705A">
        <w:rPr>
          <w:rFonts w:ascii="Aptos" w:hAnsi="Aptos" w:cs="Arial"/>
          <w:color w:val="4472C4" w:themeColor="accent1"/>
          <w:sz w:val="24"/>
          <w:szCs w:val="24"/>
        </w:rPr>
        <w:t xml:space="preserve"> employer, letter from</w:t>
      </w:r>
      <w:r w:rsidRPr="00CA705A">
        <w:rPr>
          <w:rFonts w:ascii="Aptos" w:hAnsi="Aptos" w:cs="Arial"/>
          <w:color w:val="4472C4" w:themeColor="accent1"/>
          <w:sz w:val="24"/>
          <w:szCs w:val="24"/>
        </w:rPr>
        <w:t xml:space="preserve"> tutor etc.]</w:t>
      </w:r>
    </w:p>
    <w:p w14:paraId="5498378F" w14:textId="77777777" w:rsidR="00571898" w:rsidRPr="00CA705A" w:rsidRDefault="00571898" w:rsidP="002F3B27">
      <w:pPr>
        <w:spacing w:after="0"/>
        <w:rPr>
          <w:rFonts w:ascii="Aptos" w:hAnsi="Aptos" w:cs="Arial"/>
          <w:sz w:val="24"/>
          <w:szCs w:val="24"/>
        </w:rPr>
      </w:pPr>
    </w:p>
    <w:p w14:paraId="46E219EB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6B0925AF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6719968D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639F7F7A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3732190B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p w14:paraId="165B27DC" w14:textId="77777777" w:rsidR="00140ADF" w:rsidRPr="00CA705A" w:rsidRDefault="00140ADF" w:rsidP="002F3B27">
      <w:pPr>
        <w:spacing w:after="0"/>
        <w:rPr>
          <w:rFonts w:ascii="Aptos" w:hAnsi="Aptos" w:cs="Arial"/>
          <w:sz w:val="24"/>
          <w:szCs w:val="24"/>
        </w:rPr>
      </w:pPr>
    </w:p>
    <w:sectPr w:rsidR="00140ADF" w:rsidRPr="00CA705A" w:rsidSect="00140ADF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0F1656"/>
    <w:multiLevelType w:val="hybridMultilevel"/>
    <w:tmpl w:val="51D49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930EC"/>
    <w:multiLevelType w:val="hybridMultilevel"/>
    <w:tmpl w:val="5FBE5862"/>
    <w:lvl w:ilvl="0" w:tplc="65AE27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53BF3"/>
    <w:multiLevelType w:val="hybridMultilevel"/>
    <w:tmpl w:val="57CA4A9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7232E9"/>
    <w:multiLevelType w:val="hybridMultilevel"/>
    <w:tmpl w:val="BFC0DE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6157830">
    <w:abstractNumId w:val="1"/>
  </w:num>
  <w:num w:numId="2" w16cid:durableId="510678314">
    <w:abstractNumId w:val="2"/>
  </w:num>
  <w:num w:numId="3" w16cid:durableId="1649169256">
    <w:abstractNumId w:val="3"/>
  </w:num>
  <w:num w:numId="4" w16cid:durableId="1819303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Y2MzQ1NzYzNjJR0lEKTi0uzszPAykwrgUA4yc6ECwAAAA="/>
  </w:docVars>
  <w:rsids>
    <w:rsidRoot w:val="00760345"/>
    <w:rsid w:val="00087DB1"/>
    <w:rsid w:val="000A24B2"/>
    <w:rsid w:val="000A3429"/>
    <w:rsid w:val="000A50B9"/>
    <w:rsid w:val="00140ADF"/>
    <w:rsid w:val="001641C1"/>
    <w:rsid w:val="001B06E0"/>
    <w:rsid w:val="001B20BB"/>
    <w:rsid w:val="001D7E85"/>
    <w:rsid w:val="00291E21"/>
    <w:rsid w:val="002B7947"/>
    <w:rsid w:val="002F3B27"/>
    <w:rsid w:val="003F3322"/>
    <w:rsid w:val="00433A03"/>
    <w:rsid w:val="004355E1"/>
    <w:rsid w:val="00501A78"/>
    <w:rsid w:val="00571898"/>
    <w:rsid w:val="005A7060"/>
    <w:rsid w:val="00632C80"/>
    <w:rsid w:val="00641B54"/>
    <w:rsid w:val="00684B53"/>
    <w:rsid w:val="006937FC"/>
    <w:rsid w:val="00697EFE"/>
    <w:rsid w:val="006A4BB1"/>
    <w:rsid w:val="006F559C"/>
    <w:rsid w:val="00760345"/>
    <w:rsid w:val="00766EC7"/>
    <w:rsid w:val="007C2283"/>
    <w:rsid w:val="008007D4"/>
    <w:rsid w:val="00807202"/>
    <w:rsid w:val="00814713"/>
    <w:rsid w:val="00824450"/>
    <w:rsid w:val="008716A1"/>
    <w:rsid w:val="008D3A78"/>
    <w:rsid w:val="008E2BD0"/>
    <w:rsid w:val="00911017"/>
    <w:rsid w:val="009703E0"/>
    <w:rsid w:val="00986AC5"/>
    <w:rsid w:val="009B7B25"/>
    <w:rsid w:val="00A05436"/>
    <w:rsid w:val="00A832DC"/>
    <w:rsid w:val="00AA3AD7"/>
    <w:rsid w:val="00AC28FE"/>
    <w:rsid w:val="00AF3CFB"/>
    <w:rsid w:val="00B05FB8"/>
    <w:rsid w:val="00B658F2"/>
    <w:rsid w:val="00BD1E4D"/>
    <w:rsid w:val="00C10F37"/>
    <w:rsid w:val="00C50EC2"/>
    <w:rsid w:val="00C52745"/>
    <w:rsid w:val="00C872D9"/>
    <w:rsid w:val="00CA705A"/>
    <w:rsid w:val="00CA7DC8"/>
    <w:rsid w:val="00CB2665"/>
    <w:rsid w:val="00D25055"/>
    <w:rsid w:val="00E03FA8"/>
    <w:rsid w:val="00E13AA3"/>
    <w:rsid w:val="00E860FC"/>
    <w:rsid w:val="00E97B56"/>
    <w:rsid w:val="00EB59F6"/>
    <w:rsid w:val="00EC2E1B"/>
    <w:rsid w:val="00F00583"/>
    <w:rsid w:val="00F304BF"/>
    <w:rsid w:val="00F45168"/>
    <w:rsid w:val="00F83435"/>
    <w:rsid w:val="00FE1E0A"/>
    <w:rsid w:val="00FE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775BC"/>
  <w15:chartTrackingRefBased/>
  <w15:docId w15:val="{F2CF737E-91E6-4401-A8CA-13F8B98D4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4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4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0583"/>
    <w:pPr>
      <w:ind w:left="720"/>
      <w:contextualSpacing/>
    </w:pPr>
  </w:style>
  <w:style w:type="table" w:styleId="TableGrid">
    <w:name w:val="Table Grid"/>
    <w:basedOn w:val="TableNormal"/>
    <w:uiPriority w:val="39"/>
    <w:rsid w:val="00CA7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CA705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tudentassist@bond.edu.a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y Maree</dc:creator>
  <cp:keywords/>
  <dc:description/>
  <cp:lastModifiedBy>Anna Jefferis</cp:lastModifiedBy>
  <cp:revision>2</cp:revision>
  <dcterms:created xsi:type="dcterms:W3CDTF">2025-12-19T04:07:00Z</dcterms:created>
  <dcterms:modified xsi:type="dcterms:W3CDTF">2025-12-19T04:07:00Z</dcterms:modified>
</cp:coreProperties>
</file>